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l</w:t>
      </w:r>
      <w:r>
        <w:t xml:space="preserve"> </w:t>
      </w:r>
      <w:r>
        <w:t xml:space="preserve">Information</w:t>
      </w:r>
    </w:p>
    <w:p>
      <w:pPr>
        <w:pStyle w:val="Subtitle"/>
      </w:pPr>
      <w:r>
        <w:t xml:space="preserve">Hypoxia</w:t>
      </w:r>
      <w:r>
        <w:t xml:space="preserve"> </w:t>
      </w:r>
      <w:r>
        <w:t xml:space="preserve">uncouples</w:t>
      </w:r>
      <w:r>
        <w:t xml:space="preserve"> </w:t>
      </w:r>
      <w:r>
        <w:t xml:space="preserve">HIF</w:t>
      </w:r>
      <w:r>
        <w:t xml:space="preserve"> </w:t>
      </w:r>
      <w:r>
        <w:t xml:space="preserve">gene</w:t>
      </w:r>
      <w:r>
        <w:t xml:space="preserve"> </w:t>
      </w:r>
      <w:r>
        <w:t xml:space="preserve">transcription</w:t>
      </w:r>
      <w:r>
        <w:t xml:space="preserve"> </w:t>
      </w:r>
      <w:r>
        <w:t xml:space="preserve">and</w:t>
      </w:r>
      <w:r>
        <w:t xml:space="preserve"> </w:t>
      </w:r>
      <w:r>
        <w:t xml:space="preserve">metabolic</w:t>
      </w:r>
      <w:r>
        <w:t xml:space="preserve"> </w:t>
      </w:r>
      <w:r>
        <w:t xml:space="preserve">flux</w:t>
      </w:r>
      <w:r>
        <w:t xml:space="preserve"> </w:t>
      </w:r>
      <w:r>
        <w:t xml:space="preserve">in</w:t>
      </w:r>
      <w:r>
        <w:t xml:space="preserve"> </w:t>
      </w:r>
      <w:r>
        <w:t xml:space="preserve">proliferating</w:t>
      </w:r>
      <w:r>
        <w:t xml:space="preserve"> </w:t>
      </w:r>
      <w:r>
        <w:t xml:space="preserve">primary</w:t>
      </w:r>
      <w:r>
        <w:t xml:space="preserve"> </w:t>
      </w:r>
      <w:r>
        <w:t xml:space="preserve">cells</w:t>
      </w:r>
    </w:p>
    <w:p>
      <w:pPr>
        <w:pStyle w:val="Author"/>
      </w:pPr>
      <w:r>
        <w:t xml:space="preserve">Courtney A. Copeland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Benjamin A. Olenchock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David R. Ziehr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4</w:t>
      </w:r>
      <w:r>
        <w:t xml:space="preserve">,</w:t>
      </w:r>
      <w:r>
        <w:t xml:space="preserve"> </w:t>
      </w:r>
      <w:r>
        <w:t xml:space="preserve">Sarah McGarrity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5</w:t>
      </w:r>
      <w:r>
        <w:t xml:space="preserve">,</w:t>
      </w:r>
      <w:r>
        <w:t xml:space="preserve"> </w:t>
      </w:r>
      <w:r>
        <w:t xml:space="preserve">Jamey D. Young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Joseph Loscalzo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William M. Oldham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‡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Department of Medicine, Brigham and Women’s Hospital and Harvard Medical School, Boston, MA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Regeneron Pharmaceuticals, Tarrytown, NY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Departments of Chemical &amp; Biomolecular Engineering and Molecular Physiology &amp; Biophysics, Vanderbilt University, Nashville, TN</w:t>
      </w:r>
      <w:r>
        <w:br/>
      </w:r>
      <w:r>
        <w:rPr>
          <w:vertAlign w:val="superscript"/>
        </w:rPr>
        <w:t xml:space="preserve">4</w:t>
      </w:r>
      <w:r>
        <w:t xml:space="preserve"> </w:t>
      </w:r>
      <w:r>
        <w:t xml:space="preserve">Department of Medicine, Massachusetts General Hospital and Harvard Medical School, Boston, MA</w:t>
      </w:r>
      <w:r>
        <w:br/>
      </w:r>
      <w:r>
        <w:rPr>
          <w:vertAlign w:val="superscript"/>
        </w:rPr>
        <w:t xml:space="preserve">5</w:t>
      </w:r>
      <w:r>
        <w:t xml:space="preserve"> </w:t>
      </w:r>
      <w:r>
        <w:t xml:space="preserve">Center for Systems Biology, School of Health Sciences, University of Iceland, Reykjavik, Iceland</w:t>
      </w:r>
    </w:p>
    <w:p>
      <w:pPr>
        <w:pStyle w:val="BodyText"/>
      </w:pPr>
      <w:r>
        <w:rPr>
          <w:vertAlign w:val="superscript"/>
        </w:rPr>
        <w:t xml:space="preserve">‡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William M. Oldham &lt;</w:t>
        </w:r>
        <w:hyperlink r:id="rId20">
          <w:r>
            <w:rPr>
              <w:rStyle w:val="Hyperlink"/>
            </w:rPr>
            <w:t xml:space="preserve">woldham@bwh.harvard.edu</w:t>
          </w:r>
        </w:hyperlink>
        <w:r>
          <w:rPr>
            <w:rStyle w:val="Hyperlink"/>
          </w:rPr>
          <w:t xml:space="preserve">&gt;</w:t>
        </w:r>
      </w:hyperlink>
    </w:p>
    <w:p>
      <w:r>
        <w:br w:type="page"/>
      </w:r>
    </w:p>
    <w:bookmarkStart w:id="21" w:name="tables"/>
    <w:p>
      <w:pPr>
        <w:pStyle w:val="Heading1"/>
      </w:pPr>
      <w:r>
        <w:t xml:space="preserve">Tables</w:t>
      </w:r>
    </w:p>
    <w:p>
      <w:pPr>
        <w:pStyle w:val="FirstParagraph"/>
      </w:pPr>
    </w:p>
    <w:p>
      <w:pPr>
        <w:pStyle w:val="TableCaption"/>
      </w:pPr>
      <w:r>
        <w:t xml:space="preserve">Table 1: Lung fibroblast fluxes in 21% and 0.5% oxyge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2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2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21%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vertAlign w:val="superscript"/>
                <w:sz w:val="18"/>
                <w:szCs w:val="18"/>
                <w:color w:val="000000"/>
              </w:rPr>
              <w:t xml:space="preserve">a</w:t>
            </w:r>
          </w:p>
        </w:tc>
        <w:tc>
          <w:tcPr>
            <w:gridSpan w:val="3"/>
            <w:tcBorders>
              <w:bottom w:val="single" w:sz="2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0.5%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vertAlign w:val="superscript"/>
                <w:sz w:val="18"/>
                <w:szCs w:val="18"/>
                <w:color w:val="000000"/>
              </w:rPr>
              <w:t xml:space="preserve">b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ID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Reaction</w:t>
            </w:r>
          </w:p>
        </w:tc>
        <w:tc>
          <w:tcPr>
            <w:tcBorders>
              <w:bottom w:val="single" w:sz="8" w:space="0" w:color="000000"/>
              <w:top w:val="single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Flux</w:t>
            </w:r>
          </w:p>
        </w:tc>
        <w:tc>
          <w:tcPr>
            <w:tcBorders>
              <w:bottom w:val="single" w:sz="8" w:space="0" w:color="000000"/>
              <w:top w:val="single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LB</w:t>
            </w:r>
          </w:p>
        </w:tc>
        <w:tc>
          <w:tcPr>
            <w:tcBorders>
              <w:bottom w:val="single" w:sz="8" w:space="0" w:color="000000"/>
              <w:top w:val="single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UB</w:t>
            </w:r>
          </w:p>
        </w:tc>
        <w:tc>
          <w:tcPr>
            <w:tcBorders>
              <w:bottom w:val="single" w:sz="8" w:space="0" w:color="000000"/>
              <w:top w:val="single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Flux</w:t>
            </w:r>
          </w:p>
        </w:tc>
        <w:tc>
          <w:tcPr>
            <w:tcBorders>
              <w:bottom w:val="single" w:sz="8" w:space="0" w:color="000000"/>
              <w:top w:val="single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LB</w:t>
            </w:r>
          </w:p>
        </w:tc>
        <w:tc>
          <w:tcPr>
            <w:tcBorders>
              <w:bottom w:val="single" w:sz="8" w:space="0" w:color="000000"/>
              <w:top w:val="single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UB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Ratio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>
              <w:bottom w:val="single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NET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>
              <w:top w:val="single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Transpor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U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C.x -&gt; GL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14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11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21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41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26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58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8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YR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YR.x -&gt; PYR.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7.56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7.31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7.96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21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83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60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8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MC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LAC &lt;-&gt; LAC.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99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98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2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91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62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25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8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AL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ALA -&gt; ALA.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25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95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49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84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10e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16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2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N.x -&gt; GL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15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06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16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3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26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94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3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U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U &lt;-&gt; GLU.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62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58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68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7.55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88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15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4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AS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ASP -&gt; ASP.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57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53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68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8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17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69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4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SER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SER.x -&gt; S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2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35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9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49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99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06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CYS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CYX.x -&gt; CYS + CY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41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23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58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65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32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08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Y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Y -&gt; GLY.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05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9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15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6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00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92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13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Glycolysi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H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C -&gt; G6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14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11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21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41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26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58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8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G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6P &lt;-&gt; F6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11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99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24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23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04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4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F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F6P -&gt; FB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09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0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12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32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17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49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8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ALD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FBP &lt;-&gt; DHAP + G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09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0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12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32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17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49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8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TP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DHAP &lt;-&gt; G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08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06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08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31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15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48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8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APD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AP &lt;-&gt; 3P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2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96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4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69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35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03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8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E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PG -&gt; P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1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99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3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68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36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0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8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EP -&gt; PYR.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4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95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4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78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36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21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8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LD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YR.c &lt;-&gt; LA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99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98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2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91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62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25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8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PT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YR.c &lt;-&gt; AL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19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12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19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55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9.08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13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4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PT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YR.m &lt;-&gt; AL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2.58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4.56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87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2.40e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3.22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11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Pentose phosphate pathway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6P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6P -&gt; P5P + CO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26e-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91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62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41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89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28571428.5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TK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5P + P5P &lt;-&gt; S7P + G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9.11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9.29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8.3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76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1.22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62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5.2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S7P + GAP &lt;-&gt; F6P + E4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9.11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9.29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8.3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76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1.22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62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5.2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TK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5P + E4P &lt;-&gt; F6P + G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9.11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9.29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8.3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76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1.22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62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5.23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Anaplerosi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YR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YR.c -&gt; PYR.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16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16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19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42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82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58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YR.m + CO2 -&gt; OA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88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74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91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37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82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69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EP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OAC -&gt; PEP + CO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56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58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57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66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60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ME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MAL -&gt; PYR.m + CO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05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51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68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-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25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ME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MAL -&gt; PYR.c + CO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78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63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71e-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52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FA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FAO -&gt; AcCoA.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-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13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58e-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7.73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D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U &lt;-&gt; A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71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56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84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11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6.16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7.27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N &lt;-&gt; GL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78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60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86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17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1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70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31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Tricarboxylic acid cycl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D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YR.m -&gt; AcCoA.m + CO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2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76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15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05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86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24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3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C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AcCoA.m + OAC -&gt; C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2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30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11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05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88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09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3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ID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CIT &lt;-&gt; AKG + CO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49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42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53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1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75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1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4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OGD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AKG -&gt; SUC + CO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19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01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25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10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7.87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02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2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SD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SUC &lt;-&gt; F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19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01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25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10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7.87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02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2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F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FUM &lt;-&gt; M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19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01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25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10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7.87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02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2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MD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MAL &lt;-&gt; OA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17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8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24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14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62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70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2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O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OAC &lt;-&gt; AS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11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06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23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98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32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64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61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Amino acid metabolism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PG -&gt; S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95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63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42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34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57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S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SER &lt;-&gt; GLY + MEETH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38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22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43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91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71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1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6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CY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SER &lt;-&gt; CY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7.12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7.19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6.81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2.1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2.97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1.44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3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SER -&gt; PYR.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17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4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20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82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7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Y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CO2 + MEETHF -&gt; G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39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35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49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8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66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93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53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Biomas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BIOMA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216*AcCoA.c + 295.6*ALA + 232.4*ASP + 114.7*CO2 + 71.43*CYS + 57.14*DHAP + 142.4*G6P + 158.6*GLN + 190.1*GLU + 324.2*GLY + 125.6*MEETHF + 114.7*P5P + 217.2*SER -&gt; bioma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38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34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39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68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61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75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7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AC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CIT -&gt; AcCoA.c + M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7.74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29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4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04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95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71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2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LI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AcCoA.c -&gt; lipi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84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55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84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-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68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Mixing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cPY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*PYR.c -&gt; PYR.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47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2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mPY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*PYR.m -&gt; PYR.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-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53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58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sPY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YR.ms -&gt; PYR.fi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>
              <w:bottom w:val="single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EXCH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>
              <w:top w:val="single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Transpor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MC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LAC &lt;-&gt; LAC.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-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5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52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35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41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5200000000.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U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U &lt;-&gt; GLU.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1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77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23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54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11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54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30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Glycolysi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G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6P &lt;-&gt; F6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78e+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77e+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46e+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ALD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FBP &lt;-&gt; DHAP + G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3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3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3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2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79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6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2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TP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DHAP &lt;-&gt; G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33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33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9e+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70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6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06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APD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AP &lt;-&gt; 3P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42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72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5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-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39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LD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YR.c &lt;-&gt; LA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63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62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80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8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51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PT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YR.c &lt;-&gt; AL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-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61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32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06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PT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YR.m &lt;-&gt; AL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21e-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92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28e-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Pentose phosphate pathway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TK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5P + P5P &lt;-&gt; S7P + G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97e+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27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7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67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6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S7P + GAP &lt;-&gt; F6P + E4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93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79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97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35e-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7.54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TK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5P + E4P &lt;-&gt; F6P + G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+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05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1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3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Anaplerosi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D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U &lt;-&gt; A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52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52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7.13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78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93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94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N &lt;-&gt; GL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99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04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-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84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Tricarboxylic acid cycl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ID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CIT &lt;-&gt; AKG + CO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55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03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19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52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8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5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SD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SUC &lt;-&gt; F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22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7.60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57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F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FUM &lt;-&gt; M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66e+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95e+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05e+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06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MD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MAL &lt;-&gt; OA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11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7.88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38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33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7.22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25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O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OAC &lt;-&gt; AS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+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42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Amino acid metabolism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S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SER &lt;-&gt; GLY + MEETH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1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92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25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07e-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32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CYST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SER &lt;-&gt; CYS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52e-05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55e-04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6e-0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Inf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vertAlign w:val="superscript"/>
                <w:sz w:val="18"/>
                <w:szCs w:val="18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 SSR 391.7 [311.2-416.6] (95% CI, 362 DOF)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vertAlign w:val="superscript"/>
                <w:sz w:val="18"/>
                <w:szCs w:val="18"/>
                <w:color w:val="000000"/>
              </w:rPr>
              <w:t xml:space="preserve">b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 SSR 334.3 [311.2-416.6] (95% CI, 362 DOF)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2: Lung fibroblast fluxes following DMSO and BAY treatmen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2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2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DMS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vertAlign w:val="superscript"/>
                <w:sz w:val="18"/>
                <w:szCs w:val="18"/>
                <w:color w:val="000000"/>
              </w:rPr>
              <w:t xml:space="preserve">a</w:t>
            </w:r>
          </w:p>
        </w:tc>
        <w:tc>
          <w:tcPr>
            <w:gridSpan w:val="3"/>
            <w:tcBorders>
              <w:bottom w:val="single" w:sz="2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BA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vertAlign w:val="superscript"/>
                <w:sz w:val="18"/>
                <w:szCs w:val="18"/>
                <w:color w:val="000000"/>
              </w:rPr>
              <w:t xml:space="preserve">b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ID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Reaction</w:t>
            </w:r>
          </w:p>
        </w:tc>
        <w:tc>
          <w:tcPr>
            <w:tcBorders>
              <w:bottom w:val="single" w:sz="8" w:space="0" w:color="000000"/>
              <w:top w:val="single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Flux</w:t>
            </w:r>
          </w:p>
        </w:tc>
        <w:tc>
          <w:tcPr>
            <w:tcBorders>
              <w:bottom w:val="single" w:sz="8" w:space="0" w:color="000000"/>
              <w:top w:val="single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LB</w:t>
            </w:r>
          </w:p>
        </w:tc>
        <w:tc>
          <w:tcPr>
            <w:tcBorders>
              <w:bottom w:val="single" w:sz="8" w:space="0" w:color="000000"/>
              <w:top w:val="single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UB</w:t>
            </w:r>
          </w:p>
        </w:tc>
        <w:tc>
          <w:tcPr>
            <w:tcBorders>
              <w:bottom w:val="single" w:sz="8" w:space="0" w:color="000000"/>
              <w:top w:val="single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Flux</w:t>
            </w:r>
          </w:p>
        </w:tc>
        <w:tc>
          <w:tcPr>
            <w:tcBorders>
              <w:bottom w:val="single" w:sz="8" w:space="0" w:color="000000"/>
              <w:top w:val="single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LB</w:t>
            </w:r>
          </w:p>
        </w:tc>
        <w:tc>
          <w:tcPr>
            <w:tcBorders>
              <w:bottom w:val="single" w:sz="8" w:space="0" w:color="000000"/>
              <w:top w:val="single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UB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Ratio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>
              <w:bottom w:val="single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NET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>
              <w:top w:val="single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Transpor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U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C.x -&gt; GL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12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12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12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8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8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8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YR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YR.x -&gt; PYR.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98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95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1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06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06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06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6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MC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LAC &lt;-&gt; LAC.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19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17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2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33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33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33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6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AL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ALA -&gt; ALA.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67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36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29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98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88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24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2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N.x -&gt; GL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78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77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79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06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06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06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5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U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U &lt;-&gt; GLU.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61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56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62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68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68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68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AS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ASP -&gt; ASP.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36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32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49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8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8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81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7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SER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SER.x -&gt; S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3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3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6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5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5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5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2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CYS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CYX.x -&gt; CYS + CY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79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79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95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07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06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07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Y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Y -&gt; GLY.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52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3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73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52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3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7.45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22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Glycolysi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H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C -&gt; G6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12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12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12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8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8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8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G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6P &lt;-&gt; F6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09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08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09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42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42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42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F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F6P -&gt; FB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07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07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07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65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65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65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ALD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FBP &lt;-&gt; DHAP + G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07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07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07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65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65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65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TP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DHAP &lt;-&gt; G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06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06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06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65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65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65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APD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AP &lt;-&gt; 3P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21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21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21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74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74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74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E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PG -&gt; P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21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21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21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57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57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57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3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EP -&gt; PYR.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23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19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23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65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65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65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3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LD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YR.c &lt;-&gt; LA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19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17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2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33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33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33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6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PT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YR.c &lt;-&gt; AL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62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44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62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36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32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42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9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PT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YR.m &lt;-&gt; AL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14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28e-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1.22e-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41e-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Pentose phosphate pathway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6P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6P -&gt; P5P + CO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02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8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64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64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64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801.9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TK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5P + P5P &lt;-&gt; S7P + G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9.06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9.28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9.06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17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17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17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12.8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S7P + GAP &lt;-&gt; F6P + E4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9.06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9.28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9.06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17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17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17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12.8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TK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5P + E4P &lt;-&gt; F6P + G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9.06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9.28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9.06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17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17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17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12.89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Anaplerosi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YR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YR.c -&gt; PYR.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99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97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99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5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5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5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YR.m + CO2 -&gt; OA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11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07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17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05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05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05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2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EP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OAC -&gt; PEP + CO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36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36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37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58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58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58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3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ME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MAL -&gt; PYR.m + CO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30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28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37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-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49e-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ME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MAL -&gt; PYR.c + CO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20e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73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-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15e-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FA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FAO -&gt; AcCoA.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-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48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9e-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34e-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14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D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U &lt;-&gt; A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33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31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35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2.46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2.47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2.46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0.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N &lt;-&gt; GL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40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35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42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88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88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88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55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Tricarboxylic acid cycl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D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YR.m -&gt; AcCoA.m + CO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9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9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92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6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6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6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C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AcCoA.m + OAC -&gt; C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9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84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91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6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6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6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ID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CIT &lt;-&gt; AKG + CO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70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70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76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5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5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5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5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OGD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AKG -&gt; SUC + CO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03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99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04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3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3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3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3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SD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SUC &lt;-&gt; F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03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99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04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3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3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3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3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F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FUM &lt;-&gt; M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03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99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04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3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3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3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3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MD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MAL &lt;-&gt; OA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91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91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92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6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6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6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O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OAC &lt;-&gt; AS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7.91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7.76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7.98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46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46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46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56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Amino acid metabolism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PG -&gt; S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03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74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04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73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73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73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29.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S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SER &lt;-&gt; GLY + MEETH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63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59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65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85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79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93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4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CY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SER &lt;-&gt; CY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3.88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3.91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3.87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03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02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03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0.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SER -&gt; PYR.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8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8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8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7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7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7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0.8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Y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CO2 + MEETHF -&gt; G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63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5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65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1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3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6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39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Biomas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BIOMA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216*AcCoA.c + 295.6*ALA + 232.4*ASP + 114.7*CO2 + 71.43*CYS + 57.14*DHAP + 142.4*G6P + 158.6*GLN + 190.1*GLU + 324.2*GLY + 125.6*MEETHF + 114.7*P5P + 217.2*SER -&gt; bioma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39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39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50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14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14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14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4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AC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CIT -&gt; AcCoA.c + M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63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63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66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45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45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45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9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LI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AcCoA.c -&gt; lipi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34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29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34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32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32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32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Mixing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cPY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*PYR.c -&gt; PYR.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99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-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mPY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*PYR.m -&gt; PYR.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-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83e-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sPY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YR.ms -&gt; PYR.fi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>
              <w:bottom w:val="single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EXCH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>
              <w:top w:val="single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Transpor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MC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LAC &lt;-&gt; LAC.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24e-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56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7.11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7.11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7.11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139423.0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U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U &lt;-&gt; GLU.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06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82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75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48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48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48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69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Glycolysi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G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6P &lt;-&gt; F6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0e+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39e+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31e+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31e+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31e+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ALD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FBP &lt;-&gt; DHAP + G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38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38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38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2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2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2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2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TP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DHAP &lt;-&gt; G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99e+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7.57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7.57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7.57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APD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AP &lt;-&gt; 3P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81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81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7.25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9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7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9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1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LD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YR.c &lt;-&gt; LA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65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58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65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92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91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94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PT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YR.c &lt;-&gt; AL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-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60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45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45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45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4500000000.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PT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YR.m &lt;-&gt; AL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-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65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-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20e-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Pentose phosphate pathway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TK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5P + P5P &lt;-&gt; S7P + G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28e+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01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+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S7P + GAP &lt;-&gt; F6P + E4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89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88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53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10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10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10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7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TK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5P + E4P &lt;-&gt; F6P + G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93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12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98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-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56e-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Anaplerosi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D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U &lt;-&gt; A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63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43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66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2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2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2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2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N &lt;-&gt; GL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27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2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5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52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51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55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43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Tricarboxylic acid cycl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ID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CIT &lt;-&gt; AKG + CO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36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24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92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66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66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66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SD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SUC &lt;-&gt; F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3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3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6e+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4e+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4e+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4e+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F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FUM &lt;-&gt; M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7.29e+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56e+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56e+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56e+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MD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MAL &lt;-&gt; OA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49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47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49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-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30e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O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OAC &lt;-&gt; AS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4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4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4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76e+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76e+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76e+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576.92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Amino acid metabolism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S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SER &lt;-&gt; GLY + MEETH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39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37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1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86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86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86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338.1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CYST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SER &lt;-&gt; CYS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25e-0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22e-0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33e-0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33e-0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33e-0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064000.00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vertAlign w:val="superscript"/>
                <w:sz w:val="18"/>
                <w:szCs w:val="18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 SSR 393.5 [311.2-416.6] (95% CI, 362 DOF)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vertAlign w:val="superscript"/>
                <w:sz w:val="18"/>
                <w:szCs w:val="18"/>
                <w:color w:val="000000"/>
              </w:rPr>
              <w:t xml:space="preserve">b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 SSR 392.4 [308.4-413.4] (95% CI, 359 DOF)</w:t>
            </w:r>
          </w:p>
        </w:tc>
      </w:tr>
    </w:tbl>
    <w:bookmarkEnd w:id="21"/>
    <w:sectPr w:rsidR="00DE058C" w:rsidSect="000650CF">
      <w:pgSz w:h="15840" w:w="12240"/>
      <w:pgMar w:bottom="1440" w:footer="720" w:gutter="0" w:header="720" w:left="1080" w:right="108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D88639D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3376B38A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704C826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07A952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D90E6A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9428D3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298919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D30A72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9CFEE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B8761AB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C1AE401"/>
    <w:multiLevelType w:val="multilevel"/>
    <w:tmpl w:val="C1BCFE1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650CF"/>
    <w:rPr>
      <w:sz w:val="22"/>
    </w:rPr>
  </w:style>
  <w:style w:styleId="Heading1" w:type="paragraph">
    <w:name w:val="heading 1"/>
    <w:basedOn w:val="Normal"/>
    <w:next w:val="BodyText"/>
    <w:uiPriority w:val="9"/>
    <w:qFormat/>
    <w:rsid w:val="00515FCD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515FCD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515FCD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szCs w:val="22"/>
    </w:rPr>
  </w:style>
  <w:style w:styleId="Heading4" w:type="paragraph">
    <w:name w:val="heading 4"/>
    <w:basedOn w:val="Normal"/>
    <w:next w:val="BodyText"/>
    <w:uiPriority w:val="9"/>
    <w:unhideWhenUsed/>
    <w:qFormat/>
    <w:rsid w:val="00515FCD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szCs w:val="22"/>
    </w:rPr>
  </w:style>
  <w:style w:styleId="Heading5" w:type="paragraph">
    <w:name w:val="heading 5"/>
    <w:basedOn w:val="Normal"/>
    <w:next w:val="BodyText"/>
    <w:uiPriority w:val="9"/>
    <w:unhideWhenUsed/>
    <w:qFormat/>
    <w:rsid w:val="00515FCD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szCs w:val="22"/>
    </w:rPr>
  </w:style>
  <w:style w:styleId="Heading6" w:type="paragraph">
    <w:name w:val="heading 6"/>
    <w:basedOn w:val="Normal"/>
    <w:next w:val="BodyText"/>
    <w:uiPriority w:val="9"/>
    <w:unhideWhenUsed/>
    <w:qFormat/>
    <w:rsid w:val="00515FCD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szCs w:val="22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515FCD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0650CF"/>
    <w:pPr>
      <w:keepNext/>
      <w:keepLines/>
      <w:jc w:val="center"/>
    </w:pPr>
    <w:rPr>
      <w:sz w:val="22"/>
    </w:rPr>
  </w:style>
  <w:style w:styleId="Date" w:type="paragraph">
    <w:name w:val="Date"/>
    <w:next w:val="BodyText"/>
    <w:qFormat/>
    <w:rsid w:val="000650CF"/>
    <w:pPr>
      <w:keepNext/>
      <w:keepLines/>
      <w:jc w:val="center"/>
    </w:pPr>
    <w:rPr>
      <w:sz w:val="2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663598"/>
    <w:rPr>
      <w:i w:val="0"/>
      <w:sz w:val="18"/>
    </w:rPr>
  </w:style>
  <w:style w:customStyle="1" w:styleId="Figure" w:type="paragraph">
    <w:name w:val="Figure"/>
    <w:basedOn w:val="Normal"/>
    <w:rsid w:val="00663598"/>
    <w:pPr>
      <w:jc w:val="center"/>
    </w:pPr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semiHidden/>
    <w:unhideWhenUsed/>
    <w:rsid w:val="008E5E5D"/>
    <w:rPr>
      <w:rFonts w:asciiTheme="minorHAnsi" w:hAnsiTheme="minorHAnsi"/>
      <w:sz w:val="18"/>
    </w:rPr>
  </w:style>
  <w:style w:customStyle="1" w:styleId="BodyTextChar" w:type="character">
    <w:name w:val="Body Text Char"/>
    <w:basedOn w:val="DefaultParagraphFont"/>
    <w:link w:val="BodyText"/>
    <w:rsid w:val="000650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woldham@bwh.harvard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woldham@bwh.harvard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44</Words>
  <Characters>821</Characters>
  <Application>Microsoft Office Word</Application>
  <DocSecurity>0</DocSecurity>
  <Lines>6</Lines>
  <Paragraphs>1</Paragraphs>
  <ScaleCrop>false</ScaleCrop>
  <Company/>
  <LinksUpToDate>false</LinksUpToDate>
  <CharactersWithSpaces>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l Information</dc:title>
  <dc:creator>Courtney A. Copeland1, Benjamin A. Olenchock1,2, David R. Ziehr1,4, Sarah McGarrity1,5, Jamey D. Young3, Joseph Loscalzo1, and William M. Oldham1,‡</dc:creator>
  <cp:keywords/>
  <dcterms:created xsi:type="dcterms:W3CDTF">2021-05-03T19:34:58Z</dcterms:created>
  <dcterms:modified xsi:type="dcterms:W3CDTF">2021-05-03T19:3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_main">
    <vt:lpwstr>library.bib</vt:lpwstr>
  </property>
  <property fmtid="{D5CDD505-2E9C-101B-9397-08002B2CF9AE}" pid="3" name="bibliography_software">
    <vt:lpwstr>packages.bib</vt:lpwstr>
  </property>
  <property fmtid="{D5CDD505-2E9C-101B-9397-08002B2CF9AE}" pid="4" name="compact-title">
    <vt:lpwstr>True</vt:lpwstr>
  </property>
  <property fmtid="{D5CDD505-2E9C-101B-9397-08002B2CF9AE}" pid="5" name="csl">
    <vt:lpwstr>cell-metabolism.csl</vt:lpwstr>
  </property>
  <property fmtid="{D5CDD505-2E9C-101B-9397-08002B2CF9AE}" pid="6" name="fontsize">
    <vt:lpwstr>11pt</vt:lpwstr>
  </property>
  <property fmtid="{D5CDD505-2E9C-101B-9397-08002B2CF9AE}" pid="7" name="geometry">
    <vt:lpwstr>margin = 0.75in</vt:lpwstr>
  </property>
  <property fmtid="{D5CDD505-2E9C-101B-9397-08002B2CF9AE}" pid="8" name="graphics">
    <vt:lpwstr>yes</vt:lpwstr>
  </property>
  <property fmtid="{D5CDD505-2E9C-101B-9397-08002B2CF9AE}" pid="9" name="header-includes">
    <vt:lpwstr/>
  </property>
  <property fmtid="{D5CDD505-2E9C-101B-9397-08002B2CF9AE}" pid="10" name="link-citations">
    <vt:lpwstr>yes</vt:lpwstr>
  </property>
  <property fmtid="{D5CDD505-2E9C-101B-9397-08002B2CF9AE}" pid="11" name="mainfont">
    <vt:lpwstr>Calibri</vt:lpwstr>
  </property>
  <property fmtid="{D5CDD505-2E9C-101B-9397-08002B2CF9AE}" pid="12" name="output">
    <vt:lpwstr/>
  </property>
  <property fmtid="{D5CDD505-2E9C-101B-9397-08002B2CF9AE}" pid="13" name="subtitle">
    <vt:lpwstr>Hypoxia uncouples HIF gene transcription and metabolic flux in proliferating primary cells</vt:lpwstr>
  </property>
</Properties>
</file>